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5.png" ContentType="image/png"/>
  <Override PartName="/word/media/rId76.png" ContentType="image/png"/>
  <Override PartName="/word/media/rId77.png" ContentType="image/png"/>
  <Override PartName="/word/media/rId78.png" ContentType="image/png"/>
  <Override PartName="/word/media/rId47.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99</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 This study explores the evidence for associations between missingness in several outcomes and demographic variables. Any such associations may introduce bias if not accounted for.</w:t>
      </w:r>
    </w:p>
    <w:p>
      <w:pPr>
        <w:pStyle w:val="Heading2"/>
      </w:pPr>
      <w:bookmarkStart w:id="23" w:name="methods"/>
      <w:r>
        <w:t xml:space="preserve">Methods</w:t>
      </w:r>
      <w:bookmarkEnd w:id="23"/>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4" w:name="results"/>
      <w:r>
        <w:t xml:space="preserve">Results</w:t>
      </w:r>
      <w:bookmarkEnd w:id="24"/>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5" w:name="conclusions"/>
      <w:r>
        <w:t xml:space="preserve">Conclusions</w:t>
      </w:r>
      <w:bookmarkEnd w:id="25"/>
    </w:p>
    <w:p>
      <w:pPr>
        <w:pStyle w:val="FirstParagraph"/>
      </w:pPr>
      <w:r>
        <w:t xml:space="preserve">Missingness in outcomes was associated with multiple demographic variables. These associations could not be generalised, preventing a systematic approach to dealing with missingness. The identified associations may induce bias, meaning that complete case analysis should not be used for this data source - or other similar surveillance data. Our findings should be used motivate the use of imputation and to inform the specification of imputation models for similar surveillance data.</w:t>
      </w:r>
    </w:p>
    <w:p>
      <w:pPr>
        <w:pStyle w:val="Heading2"/>
      </w:pPr>
      <w:bookmarkStart w:id="26" w:name="keywords"/>
      <w:r>
        <w:t xml:space="preserve">Keywords</w:t>
      </w:r>
      <w:bookmarkEnd w:id="26"/>
    </w:p>
    <w:p>
      <w:pPr>
        <w:pStyle w:val="FirstParagraph"/>
      </w:pPr>
      <w:r>
        <w:t xml:space="preserve">Tuberculosis, surveillance, missingness, imputation</w:t>
      </w:r>
    </w:p>
    <w:p>
      <w:pPr>
        <w:pStyle w:val="Heading2"/>
      </w:pPr>
      <w:bookmarkStart w:id="27" w:name="key-messages"/>
      <w:r>
        <w:t xml:space="preserve">Key messages</w:t>
      </w:r>
      <w:bookmarkEnd w:id="27"/>
    </w:p>
    <w:p>
      <w:pPr>
        <w:pStyle w:val="Heading1"/>
      </w:pPr>
      <w:bookmarkStart w:id="28" w:name="introduction"/>
      <w:r>
        <w:t xml:space="preserve">Introduction</w:t>
      </w:r>
      <w:bookmarkEnd w:id="28"/>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c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9" w:name="methods-1"/>
      <w:r>
        <w:t xml:space="preserve">Methods</w:t>
      </w:r>
      <w:bookmarkEnd w:id="29"/>
    </w:p>
    <w:p>
      <w:pPr>
        <w:pStyle w:val="Heading2"/>
      </w:pPr>
      <w:bookmarkStart w:id="30" w:name="enhanced-tuberculosis-surveillance-ets-system"/>
      <w:r>
        <w:t xml:space="preserve">Enhanced tuberculosis surveillance (ETS) system</w:t>
      </w:r>
      <w:bookmarkEnd w:id="30"/>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w:t>
      </w:r>
      <w:r>
        <w:t xml:space="preserve">Data on all notifications (114,820 notifications) from the ETS system from 2000 to 2015 were obtained from PHE via an application to the TB monitoring team. The code used for data cleaning is available as an R package (</w:t>
      </w:r>
      <w:hyperlink r:id="rId31">
        <w:r>
          <w:rPr>
            <w:rStyle w:val="Hyperlink"/>
          </w:rPr>
          <w:t xml:space="preserve">https://zenodo.org/badge/latestdoi/93072437</w:t>
        </w:r>
      </w:hyperlink>
      <w:r>
        <w:t xml:space="preserve">).</w:t>
      </w:r>
    </w:p>
    <w:p>
      <w:pPr>
        <w:pStyle w:val="Heading3"/>
      </w:pPr>
      <w:bookmarkStart w:id="32" w:name="data-completeness"/>
      <w:r>
        <w:t xml:space="preserve">Data completeness</w:t>
      </w:r>
      <w:bookmarkEnd w:id="32"/>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3" w:name="drivers-of-variable-completeness"/>
      <w:r>
        <w:t xml:space="preserve">Drivers of Variable completeness</w:t>
      </w:r>
      <w:bookmarkEnd w:id="33"/>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1"/>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1"/>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1"/>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1"/>
          <w:ilvl w:val="0"/>
        </w:numPr>
      </w:pPr>
      <w:r>
        <w:t xml:space="preserve">Fit a logistic regression model with the temporary data status variable as the outcome, adjusting for the hypothesised drivers of missingness.</w:t>
      </w:r>
    </w:p>
    <w:p>
      <w:pPr>
        <w:numPr>
          <w:numId w:val="1001"/>
          <w:ilvl w:val="0"/>
        </w:numPr>
      </w:pPr>
      <w:r>
        <w:t xml:space="preserve">Exponentiate the returned coefficients, and confidence intervals so that they represent Odds Ratios (ORs).</w:t>
      </w:r>
    </w:p>
    <w:p>
      <w:pPr>
        <w:numPr>
          <w:numId w:val="1001"/>
          <w:ilvl w:val="0"/>
        </w:numPr>
      </w:pPr>
      <w:r>
        <w:t xml:space="preserve">Refit the model, dropping each variable in turn and then comparing the updated model with the full model using a likelihood ratio test.</w:t>
      </w:r>
    </w:p>
    <w:p>
      <w:pPr>
        <w:numPr>
          <w:numId w:val="1001"/>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34">
        <w:r>
          <w:rPr>
            <w:rStyle w:val="Hyperlink"/>
          </w:rPr>
          <w:t xml:space="preserve">https://doi.org/10.5281/zenodo.3492200</w:t>
        </w:r>
      </w:hyperlink>
      <w:r>
        <w:t xml:space="preserve">).</w:t>
      </w:r>
    </w:p>
    <w:p>
      <w:pPr>
        <w:pStyle w:val="Heading3"/>
      </w:pPr>
      <w:bookmarkStart w:id="35" w:name="assessing-temporal-biases-in-reporting"/>
      <w:r>
        <w:t xml:space="preserve">Assessing temporal biases in reporting</w:t>
      </w:r>
      <w:bookmarkEnd w:id="35"/>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6" w:name="patient-and-public-involvement"/>
      <w:r>
        <w:t xml:space="preserve">Patient and public involvement</w:t>
      </w:r>
      <w:bookmarkEnd w:id="36"/>
    </w:p>
    <w:p>
      <w:pPr>
        <w:pStyle w:val="FirstParagraph"/>
      </w:pPr>
      <w:r>
        <w:t xml:space="preserve">We did not involve patients or the public in the design or planning of this study.</w:t>
      </w:r>
    </w:p>
    <w:p>
      <w:pPr>
        <w:pStyle w:val="Heading1"/>
      </w:pPr>
      <w:bookmarkStart w:id="37" w:name="results-1"/>
      <w:r>
        <w:t xml:space="preserve">Results</w:t>
      </w:r>
      <w:bookmarkEnd w:id="37"/>
    </w:p>
    <w:p>
      <w:pPr>
        <w:pStyle w:val="Heading2"/>
      </w:pPr>
      <w:bookmarkStart w:id="38" w:name="data-completeness-1"/>
      <w:r>
        <w:t xml:space="preserve">Data completeness</w:t>
      </w:r>
      <w:bookmarkEnd w:id="38"/>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Supplementary Figure S1) we see completeness changes over time.</w:t>
      </w:r>
      <w:r>
        <w:t xml:space="preserve">[2,6]</w:t>
      </w:r>
      <w:r>
        <w:t xml:space="preserve"> </w:t>
      </w:r>
      <w:r>
        <w:t xml:space="preserve">There was some evidence that groups of variables had correlated missing data (Supplementary Figure S1).</w:t>
      </w:r>
    </w:p>
    <w:p>
      <w:pPr>
        <w:pStyle w:val="TableCaption"/>
      </w:pPr>
      <w:r>
        <w:t xml:space="preserve">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9" w:name="drivers-of-variable-completeness-1"/>
      <w:r>
        <w:t xml:space="preserve">Drivers of Variable completeness</w:t>
      </w:r>
      <w:bookmarkEnd w:id="39"/>
    </w:p>
    <w:p>
      <w:pPr>
        <w:pStyle w:val="Heading3"/>
      </w:pPr>
      <w:bookmarkStart w:id="40" w:name="drug-resistance"/>
      <w:r>
        <w:t xml:space="preserve">Drug resistance</w:t>
      </w:r>
      <w:bookmarkEnd w:id="40"/>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41" w:name="bcg-status-and-year-of-bcg-vaccination"/>
      <w:r>
        <w:t xml:space="preserve">BCG status and year of BCG vaccination</w:t>
      </w:r>
      <w:bookmarkEnd w:id="41"/>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r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2" w:name="date-of-symptom-onset"/>
      <w:r>
        <w:t xml:space="preserve">Date of symptom onset</w:t>
      </w:r>
      <w:bookmarkEnd w:id="42"/>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3" w:name="date-of-diagnosis"/>
      <w:r>
        <w:t xml:space="preserve">Date of diagnosis</w:t>
      </w:r>
      <w:bookmarkEnd w:id="43"/>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4" w:name="date-of-starting-treatment-and-ending-treatment"/>
      <w:r>
        <w:t xml:space="preserve">Date of starting treatment and ending treatment</w:t>
      </w:r>
      <w:bookmarkEnd w:id="44"/>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5" w:name="date-of-death-and-cause-of-death."/>
      <w:r>
        <w:t xml:space="preserve">Date of death and cause of death.</w:t>
      </w:r>
      <w:bookmarkEnd w:id="45"/>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6" w:name="assessing-temporal-biases-in-reporting-1"/>
      <w:r>
        <w:t xml:space="preserve">Assessing temporal biases in reporting</w:t>
      </w:r>
      <w:bookmarkEnd w:id="46"/>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8" w:name="discussion"/>
      <w:r>
        <w:t xml:space="preserve">Discussion</w:t>
      </w:r>
      <w:bookmarkEnd w:id="48"/>
    </w:p>
    <w:p>
      <w:pPr>
        <w:pStyle w:val="Heading3"/>
      </w:pPr>
      <w:bookmarkStart w:id="49" w:name="statement-of-primary-findings"/>
      <w:r>
        <w:t xml:space="preserve">Statement of primary findings</w:t>
      </w:r>
      <w:bookmarkEnd w:id="49"/>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Heading3"/>
      </w:pPr>
      <w:bookmarkStart w:id="50" w:name="strengths-and-limitations-of-the-study"/>
      <w:r>
        <w:t xml:space="preserve">Strengths and limitations of the study</w:t>
      </w:r>
      <w:bookmarkEnd w:id="50"/>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ib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1" w:name="strengths-and-limitations-in-comparison-to-the-literature"/>
      <w:r>
        <w:t xml:space="preserve">Strengths and limitations in comparison to the literature</w:t>
      </w:r>
      <w:bookmarkEnd w:id="51"/>
    </w:p>
    <w:p>
      <w:pPr>
        <w:pStyle w:val="Heading3"/>
      </w:pPr>
      <w:bookmarkStart w:id="52" w:name="meaning-of-the-study"/>
      <w:r>
        <w:t xml:space="preserve">Meaning of the study</w:t>
      </w:r>
      <w:bookmarkEnd w:id="52"/>
    </w:p>
    <w:p>
      <w:pPr>
        <w:pStyle w:val="FirstParagraph"/>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 This means that complete case analysis should not be used on its own for this data source - or other similar surveillance data. Whilst many of the variables we considered may often be considered in analysis models - and hence included in imputation - this may be the case. Therefore, considerable care should be taken when specifying imputation models with other potentially informative variables also being included.</w:t>
      </w:r>
    </w:p>
    <w:p>
      <w:pPr>
        <w:pStyle w:val="Heading3"/>
      </w:pPr>
      <w:bookmarkStart w:id="53" w:name="unanswered-questions-and-future-research"/>
      <w:r>
        <w:t xml:space="preserve">Unanswered questions and future research</w:t>
      </w:r>
      <w:bookmarkEnd w:id="53"/>
    </w:p>
    <w:p>
      <w:pPr>
        <w:pStyle w:val="FirstParagraph"/>
      </w:pPr>
      <w:r>
        <w:t xml:space="preserve">This analysis only used a single surveillance data-set - in order for the findings to be more easily generalised to other data-sets it should ideally be repeated in additional surveillance data. For this reason this analysis has been structured as an R package (</w:t>
      </w:r>
      <w:hyperlink r:id="rId34">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34">
        <w:r>
          <w:rPr>
            <w:rStyle w:val="Hyperlink"/>
          </w:rPr>
          <w:t xml:space="preserve">https://doi.org/10.5281/zenodo.3492200</w:t>
        </w:r>
      </w:hyperlink>
    </w:p>
    <w:p>
      <w:pPr>
        <w:pStyle w:val="Heading1"/>
      </w:pPr>
      <w:bookmarkStart w:id="54" w:name="references"/>
      <w:r>
        <w:t xml:space="preserve">References</w:t>
      </w:r>
      <w:bookmarkEnd w:id="54"/>
    </w:p>
    <w:bookmarkStart w:id="64" w:name="refs"/>
    <w:bookmarkStart w:id="55"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5"/>
    <w:bookmarkStart w:id="56" w:name="ref-PHE2017"/>
    <w:p>
      <w:pPr>
        <w:pStyle w:val="BodyText"/>
      </w:pPr>
      <w:r>
        <w:t xml:space="preserve">2 Public Health England. Tuberculosis in England 2017 report ( presenting data to end of 2016 ) About Public Health England. 2017.</w:t>
      </w:r>
      <w:r>
        <w:t xml:space="preserve"> </w:t>
      </w:r>
    </w:p>
    <w:bookmarkEnd w:id="56"/>
    <w:bookmarkStart w:id="57"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7"/>
    <w:bookmarkStart w:id="58"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8"/>
    <w:bookmarkStart w:id="59"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59"/>
    <w:bookmarkStart w:id="60" w:name="ref-PHE2016"/>
    <w:p>
      <w:pPr>
        <w:pStyle w:val="BodyText"/>
      </w:pPr>
      <w:r>
        <w:t xml:space="preserve">6 PHE. Tuberculosis in England 2016 Report (presenting data to end of 2015). 2016.</w:t>
      </w:r>
      <w:r>
        <w:t xml:space="preserve"> </w:t>
      </w:r>
    </w:p>
    <w:bookmarkEnd w:id="60"/>
    <w:bookmarkStart w:id="61"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1"/>
    <w:bookmarkStart w:id="62"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2"/>
    <w:bookmarkStart w:id="63" w:name="ref-Groothuis-oudshoorn"/>
    <w:p>
      <w:pPr>
        <w:pStyle w:val="BodyText"/>
      </w:pPr>
      <w:r>
        <w:t xml:space="preserve">9 Groothuis-oudshoorn K. Journal of Statistical Software MICE : Multivariate Imputation by Chained.;</w:t>
      </w:r>
      <w:r>
        <w:rPr>
          <w:b/>
        </w:rPr>
        <w:t xml:space="preserve">VV</w:t>
      </w:r>
      <w:r>
        <w:t xml:space="preserve">.</w:t>
      </w:r>
    </w:p>
    <w:bookmarkEnd w:id="63"/>
    <w:bookmarkEnd w:id="64"/>
    <w:p>
      <w:pPr>
        <w:pStyle w:val="Heading1"/>
      </w:pPr>
      <w:bookmarkStart w:id="65"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5"/>
    </w:p>
    <w:p>
      <w:pPr>
        <w:pStyle w:val="FirstParagraph"/>
      </w:pPr>
      <w:r>
        <w:t xml:space="preserve">Sam Abbott, Hannah Christensen, Ellen Brooks-Pollock</w:t>
      </w:r>
    </w:p>
    <w:p>
      <w:pPr>
        <w:pStyle w:val="Heading2"/>
      </w:pPr>
      <w:bookmarkStart w:id="66" w:name="data-completeness-2"/>
      <w:r>
        <w:t xml:space="preserve">Data completeness</w:t>
      </w:r>
      <w:bookmarkEnd w:id="66"/>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68" w:name="drivers-of-data-completeness---additional-results-tables"/>
      <w:r>
        <w:t xml:space="preserve">Drivers of data completeness - additional results tables</w:t>
      </w:r>
      <w:bookmarkEnd w:id="68"/>
    </w:p>
    <w:p>
      <w:pPr>
        <w:pStyle w:val="Heading3"/>
      </w:pPr>
      <w:bookmarkStart w:id="69" w:name="year-of-bcg-vaccination"/>
      <w:r>
        <w:t xml:space="preserve">Year of BCG vaccination</w:t>
      </w:r>
      <w:bookmarkEnd w:id="69"/>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0" w:name="date-of-diagnosis-1"/>
      <w:r>
        <w:t xml:space="preserve">Date of diagnosis</w:t>
      </w:r>
      <w:bookmarkEnd w:id="70"/>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1" w:name="date-of-starting-treatment-and-ending-treatment-1"/>
      <w:r>
        <w:t xml:space="preserve">Date of starting treatment and ending treatment</w:t>
      </w:r>
      <w:bookmarkEnd w:id="71"/>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2" w:name="date-of-death"/>
      <w:r>
        <w:t xml:space="preserve">Date of death</w:t>
      </w:r>
      <w:bookmarkEnd w:id="72"/>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3" w:name="cause-of-death"/>
      <w:r>
        <w:t xml:space="preserve">Cause of death</w:t>
      </w:r>
      <w:bookmarkEnd w:id="73"/>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74" w:name="assessing-temporal-biases-in-reporting-2"/>
      <w:r>
        <w:t xml:space="preserve">Assessing temporal biases in reporting</w:t>
      </w:r>
      <w:bookmarkEnd w:id="74"/>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79" Target="media/rId79.png" /><Relationship Type="http://schemas.openxmlformats.org/officeDocument/2006/relationships/hyperlink" Id="rId34" Target="https://doi.org/10.5281/zenodo.3492200" TargetMode="External" /><Relationship Type="http://schemas.openxmlformats.org/officeDocument/2006/relationships/hyperlink" Id="rId31"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5281/zenodo.3492200" TargetMode="External" /><Relationship Type="http://schemas.openxmlformats.org/officeDocument/2006/relationships/hyperlink" Id="rId31"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22T16:38:38Z</dcterms:created>
  <dcterms:modified xsi:type="dcterms:W3CDTF">2019-10-22T16:38:38Z</dcterms:modified>
</cp:coreProperties>
</file>